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#8db3e2 [1311]" focus="100%" type="gradient"/>
    </v:background>
  </w:background>
  <w:body>
    <w:p w:rsidR="00D73774" w:rsidRDefault="0093749C" w:rsidP="000278B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.55pt;margin-top:200.05pt;width:582.8pt;height:7.9pt;z-index:251662336;mso-position-horizontal-relative:text;mso-position-vertical-relative:text;mso-width-relative:page;mso-height-relative:page" o:hrpct="0" o:hralign="center" o:hr="t">
            <v:imagedata r:id="rId8" o:title="BD21309_"/>
          </v:shape>
        </w:pict>
      </w:r>
      <w:r w:rsidR="00D73774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1B0B613" wp14:editId="4345AA3A">
                <wp:simplePos x="0" y="0"/>
                <wp:positionH relativeFrom="column">
                  <wp:posOffset>-45085</wp:posOffset>
                </wp:positionH>
                <wp:positionV relativeFrom="paragraph">
                  <wp:posOffset>-391160</wp:posOffset>
                </wp:positionV>
                <wp:extent cx="7395210" cy="2800350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5210" cy="2800350"/>
                          <a:chOff x="0" y="0"/>
                          <a:chExt cx="7395210" cy="2800350"/>
                        </a:xfrm>
                      </wpg:grpSpPr>
                      <wps:wsp>
                        <wps:cNvPr id="6" name="Rounded Rectangle 6"/>
                        <wps:cNvSpPr/>
                        <wps:spPr>
                          <a:xfrm>
                            <a:off x="0" y="0"/>
                            <a:ext cx="4114800" cy="1645920"/>
                          </a:xfrm>
                          <a:prstGeom prst="roundRect">
                            <a:avLst/>
                          </a:prstGeom>
                          <a:blipFill>
                            <a:blip r:embed="rId9"/>
                            <a:tile tx="0" ty="0" sx="100000" sy="100000" flip="none" algn="tl"/>
                          </a:blipFill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73774" w:rsidRPr="00260E08" w:rsidRDefault="00D73774" w:rsidP="00D73774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 w:rsidRPr="00260E08"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COMPETENCE BASED EDUCATION</w:t>
                              </w:r>
                            </w:p>
                            <w:p w:rsidR="00D73774" w:rsidRPr="00260E08" w:rsidRDefault="00BD7095" w:rsidP="00D73774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GRADE 8</w:t>
                              </w:r>
                            </w:p>
                            <w:p w:rsidR="00D73774" w:rsidRPr="00260E08" w:rsidRDefault="00D73774" w:rsidP="00D73774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 w:rsidRPr="00260E08"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CODE: 009/2025</w:t>
                              </w:r>
                            </w:p>
                            <w:p w:rsidR="00D73774" w:rsidRPr="00260E08" w:rsidRDefault="00D73774" w:rsidP="00D73774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ENGLISH PP1</w:t>
                              </w:r>
                            </w:p>
                            <w:p w:rsidR="00D73774" w:rsidRPr="00AB34CE" w:rsidRDefault="00D73774" w:rsidP="00D73774">
                              <w:pPr>
                                <w:jc w:val="center"/>
                                <w:rPr>
                                  <w:color w:val="006699"/>
                                  <w14:textOutline w14:w="9525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ButtonPour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5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659" t="9926" b="6618"/>
                          <a:stretch/>
                        </pic:blipFill>
                        <pic:spPr bwMode="auto">
                          <a:xfrm>
                            <a:off x="4046220" y="11430"/>
                            <a:ext cx="3348990" cy="278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8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9" t="59212" r="39595" b="1827"/>
                          <a:stretch/>
                        </pic:blipFill>
                        <pic:spPr bwMode="auto">
                          <a:xfrm>
                            <a:off x="0" y="1497330"/>
                            <a:ext cx="4046220" cy="130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9" o:spid="_x0000_s1026" style="position:absolute;margin-left:-3.55pt;margin-top:-30.8pt;width:582.3pt;height:220.5pt;z-index:251659264" coordsize="73952,280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">
                <v:roundrect id="Rounded Rectangle 6" o:spid="_x0000_s1027" style="position:absolute;width:41148;height:164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oGfcQA&#10;AADaAAAADwAAAGRycy9kb3ducmV2LnhtbESPT2vCQBTE74LfYXmCF6mbelCJriFIBeutWqHHZ/Y1&#10;Sc2+Ddk1f/rpu4VCj8PM/IbZJr2pREuNKy0reJ5HIIgzq0vOFbxfDk9rEM4ja6wsk4KBHCS78WiL&#10;sbYdv1F79rkIEHYxKii8r2MpXVaQQTe3NXHwPm1j0AfZ5FI32AW4qeQiipbSYMlhocCa9gVl9/PD&#10;KLichkVbvnxfP27DkHL3tZqdXldKTSd9ugHhqff/4b/2UStYwu+VcAPk7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KBn3EAAAA2gAAAA8AAAAAAAAAAAAAAAAAmAIAAGRycy9k&#10;b3ducmV2LnhtbFBLBQYAAAAABAAEAPUAAACJAwAAAAA=&#10;" strokecolor="black [3200]" strokeweight="2pt">
                  <v:fill r:id="rId11" o:title="" recolor="t" rotate="t" type="tile"/>
                  <v:textbox>
                    <w:txbxContent>
                      <w:p w:rsidR="00D73774" w:rsidRPr="00260E08" w:rsidRDefault="00D73774" w:rsidP="00D73774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 w:rsidRPr="00260E08"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COMPETENCE BASED EDUCATION</w:t>
                        </w:r>
                      </w:p>
                      <w:p w:rsidR="00D73774" w:rsidRPr="00260E08" w:rsidRDefault="00BD7095" w:rsidP="00D73774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GRADE 8</w:t>
                        </w:r>
                      </w:p>
                      <w:p w:rsidR="00D73774" w:rsidRPr="00260E08" w:rsidRDefault="00D73774" w:rsidP="00D73774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 w:rsidRPr="00260E08"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CODE: 009/2025</w:t>
                        </w:r>
                      </w:p>
                      <w:p w:rsidR="00D73774" w:rsidRPr="00260E08" w:rsidRDefault="00D73774" w:rsidP="00D73774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ENGLISH PP1</w:t>
                        </w:r>
                      </w:p>
                      <w:p w:rsidR="00D73774" w:rsidRPr="00AB34CE" w:rsidRDefault="00D73774" w:rsidP="00D73774">
                        <w:pPr>
                          <w:jc w:val="center"/>
                          <w:rPr>
                            <w:color w:val="006699"/>
                            <w14:textOutline w14:w="9525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8" type="#_x0000_t75" alt="Marking Scheme For CBSE" style="position:absolute;left:40462;top:114;width:33490;height:27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RGUOzEAAAA2gAAAA8AAABkcnMvZG93bnJldi54bWxEj0FrwkAUhO+C/2F5gjezUWmoMatIUSj0&#10;0mpBvD2yzySYfZtm1yTtr+8WCh6HmfmGybaDqUVHrassK5hHMQji3OqKCwWfp8PsGYTzyBpry6Tg&#10;mxxsN+NRhqm2PX9Qd/SFCBB2KSoovW9SKV1ekkEX2YY4eFfbGvRBtoXULfYBbmq5iONEGqw4LJTY&#10;0EtJ+e14Nwrevd5X5nI6/7zd9/nya5Xsmnmi1HQy7NYgPA3+Ef5vv2oFT/B3JdwAufk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RGUOzEAAAA2gAAAA8AAAAAAAAAAAAAAAAA&#10;nwIAAGRycy9kb3ducmV2LnhtbFBLBQYAAAAABAAEAPcAAACQAwAAAAA=&#10;">
                  <v:imagedata r:id="rId12" o:title="Marking Scheme For CBSE" croptop="6505f" cropbottom="4337f" cropleft="37787f"/>
                  <v:path arrowok="t"/>
                </v:shape>
                <v:shape id="Picture 8" o:spid="_x0000_s1029" type="#_x0000_t75" alt="Marking Scheme For CBSE" style="position:absolute;top:14973;width:40462;height:130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Qctae/AAAA2gAAAA8AAABkcnMvZG93bnJldi54bWxET02LwjAQvQv+hzDCXkTTXUSkGkWEinhw&#10;2VY8D83YFJtJabK1/ntzWNjj431vdoNtRE+drx0r+JwnIIhLp2uuFFyLbLYC4QOyxsYxKXiRh912&#10;PNpgqt2Tf6jPQyViCPsUFZgQ2lRKXxqy6OeuJY7c3XUWQ4RdJXWHzxhuG/mVJEtpsebYYLClg6Hy&#10;kf9aBefFN9X54ub66eU6LQaTVUfMlPqYDPs1iEBD+Bf/uU9aQdwar8QbILdv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kHLWnvwAAANoAAAAPAAAAAAAAAAAAAAAAAJ8CAABk&#10;cnMvZG93bnJldi54bWxQSwUGAAAAAAQABAD3AAAAiwMAAAAA&#10;">
                  <v:imagedata r:id="rId12" o:title="Marking Scheme For CBSE" croptop="38805f" cropbottom="1197f" cropleft="6061f" cropright="25949f"/>
                  <v:path arrowok="t"/>
                </v:shape>
              </v:group>
            </w:pict>
          </mc:Fallback>
        </mc:AlternateContent>
      </w:r>
    </w:p>
    <w:p w:rsidR="00D73774" w:rsidRDefault="00D73774" w:rsidP="000278B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:rsidR="00D73774" w:rsidRDefault="00D740C2" w:rsidP="000278B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b/>
          <w:bCs/>
          <w:noProof/>
          <w:color w:val="FFFFFF" w:themeColor="background1"/>
        </w:rPr>
        <w:drawing>
          <wp:anchor distT="0" distB="0" distL="114300" distR="114300" simplePos="0" relativeHeight="251661312" behindDoc="0" locked="0" layoutInCell="1" allowOverlap="1" wp14:anchorId="4CA5AE1E" wp14:editId="0B158CA5">
            <wp:simplePos x="0" y="0"/>
            <wp:positionH relativeFrom="column">
              <wp:posOffset>3439160</wp:posOffset>
            </wp:positionH>
            <wp:positionV relativeFrom="paragraph">
              <wp:posOffset>100965</wp:posOffset>
            </wp:positionV>
            <wp:extent cx="1685290" cy="1428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1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73774" w:rsidRDefault="00D73774" w:rsidP="000278B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:rsidR="00D73774" w:rsidRDefault="00D73774" w:rsidP="000278B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:rsidR="00D73774" w:rsidRDefault="00D73774" w:rsidP="000278B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:rsidR="00D73774" w:rsidRDefault="00D73774" w:rsidP="000278B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:rsidR="00D73774" w:rsidRDefault="0093749C" w:rsidP="0093749C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b/>
          <w:bCs/>
          <w:color w:val="FFFFFF" w:themeColor="background1"/>
          <w:sz w:val="24"/>
          <w:szCs w:val="24"/>
        </w:rPr>
        <w:sectPr w:rsidR="00D73774" w:rsidSect="00E90E85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continuous"/>
          <w:pgSz w:w="12240" w:h="15840"/>
          <w:pgMar w:top="284" w:right="616" w:bottom="426" w:left="284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  <w:r>
        <w:rPr>
          <w:rFonts w:ascii="Times New Roman" w:eastAsia="Times New Roman" w:hAnsi="Times New Roman" w:cs="Times New Roman"/>
          <w:b/>
          <w:bCs/>
          <w:color w:val="FFFFFF" w:themeColor="background1"/>
          <w:sz w:val="24"/>
          <w:szCs w:val="24"/>
        </w:rPr>
        <w:t>Answers:</w:t>
      </w:r>
    </w:p>
    <w:tbl>
      <w:tblPr>
        <w:tblStyle w:val="MediumShading2-Accent5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0"/>
        <w:gridCol w:w="1003"/>
      </w:tblGrid>
      <w:tr w:rsidR="000278B5" w:rsidRPr="000278B5" w:rsidTr="00D737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Question No.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Answer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6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0278B5" w:rsidRPr="000278B5" w:rsidTr="00D737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0278B5" w:rsidRPr="000278B5" w:rsidTr="00D7377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hideMark/>
          </w:tcPr>
          <w:p w:rsidR="000278B5" w:rsidRPr="000278B5" w:rsidRDefault="000278B5" w:rsidP="000278B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8B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</w:tbl>
    <w:p w:rsidR="00D73774" w:rsidRDefault="00D73774" w:rsidP="000278B5">
      <w:pPr>
        <w:sectPr w:rsidR="00D73774" w:rsidSect="00D73774">
          <w:type w:val="continuous"/>
          <w:pgSz w:w="12240" w:h="15840"/>
          <w:pgMar w:top="284" w:right="616" w:bottom="426" w:left="284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pace="720"/>
          <w:docGrid w:linePitch="360"/>
        </w:sectPr>
      </w:pPr>
    </w:p>
    <w:p w:rsidR="004D52D2" w:rsidRPr="00BD7095" w:rsidRDefault="00BD7095" w:rsidP="00BD7095">
      <w:pPr>
        <w:jc w:val="center"/>
        <w:rPr>
          <w:b/>
        </w:rPr>
      </w:pPr>
      <w:r w:rsidRPr="00BD7095">
        <w:rPr>
          <w:b/>
        </w:rPr>
        <w:lastRenderedPageBreak/>
        <w:t>THIS IS THE LAST PRINTED PAGE.</w:t>
      </w:r>
    </w:p>
    <w:sectPr w:rsidR="004D52D2" w:rsidRPr="00BD7095" w:rsidSect="00E90E85">
      <w:type w:val="continuous"/>
      <w:pgSz w:w="12240" w:h="15840"/>
      <w:pgMar w:top="284" w:right="616" w:bottom="426" w:left="284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265B" w:rsidRDefault="0013265B" w:rsidP="004D52D2">
      <w:pPr>
        <w:spacing w:after="0" w:line="240" w:lineRule="auto"/>
      </w:pPr>
      <w:r>
        <w:separator/>
      </w:r>
    </w:p>
  </w:endnote>
  <w:endnote w:type="continuationSeparator" w:id="0">
    <w:p w:rsidR="0013265B" w:rsidRDefault="0013265B" w:rsidP="004D5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7095" w:rsidRDefault="00BD709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0025" w:rsidRDefault="00040025" w:rsidP="00040025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ADE 8 ENGLISH PAPER 1                                            </w:t>
    </w:r>
    <w:r w:rsidR="005612A5">
      <w:rPr>
        <w:rFonts w:ascii="Bradley Hand ITC" w:hAnsi="Bradley Hand ITC"/>
        <w:b/>
      </w:rPr>
      <w:t>801/1</w:t>
    </w:r>
    <w:r>
      <w:rPr>
        <w:rFonts w:ascii="Bradley Hand ITC" w:hAnsi="Bradley Hand ITC"/>
        <w:b/>
      </w:rPr>
      <w:t xml:space="preserve">               </w:t>
    </w:r>
    <w:r w:rsidR="00E90E85">
      <w:rPr>
        <w:rFonts w:ascii="Bradley Hand ITC" w:hAnsi="Bradley Hand ITC"/>
        <w:b/>
      </w:rPr>
      <w:t xml:space="preserve">               </w:t>
    </w:r>
    <w:r>
      <w:rPr>
        <w:rFonts w:ascii="Bradley Hand ITC" w:hAnsi="Bradley Hand ITC"/>
        <w:b/>
      </w:rPr>
      <w:t>………EVERY LEARNER COUNTS……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7095" w:rsidRDefault="00BD709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265B" w:rsidRDefault="0013265B" w:rsidP="004D52D2">
      <w:pPr>
        <w:spacing w:after="0" w:line="240" w:lineRule="auto"/>
      </w:pPr>
      <w:r>
        <w:separator/>
      </w:r>
    </w:p>
  </w:footnote>
  <w:footnote w:type="continuationSeparator" w:id="0">
    <w:p w:rsidR="0013265B" w:rsidRDefault="0013265B" w:rsidP="004D52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7095" w:rsidRDefault="0013265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7134282" o:spid="_x0000_s2050" type="#_x0000_t136" style="position:absolute;margin-left:0;margin-top:0;width:666.2pt;height:133.2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7095" w:rsidRDefault="0013265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7134283" o:spid="_x0000_s2051" type="#_x0000_t136" style="position:absolute;margin-left:0;margin-top:0;width:666.2pt;height:133.2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7095" w:rsidRDefault="0013265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7134281" o:spid="_x0000_s2049" type="#_x0000_t136" style="position:absolute;margin-left:0;margin-top:0;width:666.2pt;height:133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D655A"/>
    <w:multiLevelType w:val="multilevel"/>
    <w:tmpl w:val="0A72FBE6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5274FC6"/>
    <w:multiLevelType w:val="multilevel"/>
    <w:tmpl w:val="5428F848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D970A9"/>
    <w:multiLevelType w:val="multilevel"/>
    <w:tmpl w:val="9A645BE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7CD655B"/>
    <w:multiLevelType w:val="multilevel"/>
    <w:tmpl w:val="1C58C7BA"/>
    <w:lvl w:ilvl="0">
      <w:start w:val="4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A872010"/>
    <w:multiLevelType w:val="multilevel"/>
    <w:tmpl w:val="64F458FA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B711229"/>
    <w:multiLevelType w:val="multilevel"/>
    <w:tmpl w:val="DFD6D68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31249C5"/>
    <w:multiLevelType w:val="multilevel"/>
    <w:tmpl w:val="AED0F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3892D60"/>
    <w:multiLevelType w:val="multilevel"/>
    <w:tmpl w:val="FA620E88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59072C6"/>
    <w:multiLevelType w:val="multilevel"/>
    <w:tmpl w:val="BD1C6916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5B60C5D"/>
    <w:multiLevelType w:val="multilevel"/>
    <w:tmpl w:val="D55004CC"/>
    <w:lvl w:ilvl="0">
      <w:start w:val="4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7194681"/>
    <w:multiLevelType w:val="multilevel"/>
    <w:tmpl w:val="3D1CB99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D7411D3"/>
    <w:multiLevelType w:val="multilevel"/>
    <w:tmpl w:val="ACB6675A"/>
    <w:lvl w:ilvl="0">
      <w:start w:val="49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01A3927"/>
    <w:multiLevelType w:val="multilevel"/>
    <w:tmpl w:val="88048E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03E177F"/>
    <w:multiLevelType w:val="multilevel"/>
    <w:tmpl w:val="1DE8A66E"/>
    <w:lvl w:ilvl="0">
      <w:start w:val="4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1C9442F"/>
    <w:multiLevelType w:val="multilevel"/>
    <w:tmpl w:val="17160166"/>
    <w:lvl w:ilvl="0">
      <w:start w:val="4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2135E6E"/>
    <w:multiLevelType w:val="multilevel"/>
    <w:tmpl w:val="D96C84A2"/>
    <w:lvl w:ilvl="0">
      <w:start w:val="4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4550838"/>
    <w:multiLevelType w:val="multilevel"/>
    <w:tmpl w:val="77E87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256D7490"/>
    <w:multiLevelType w:val="multilevel"/>
    <w:tmpl w:val="1BC85104"/>
    <w:lvl w:ilvl="0">
      <w:start w:val="4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258754EF"/>
    <w:multiLevelType w:val="multilevel"/>
    <w:tmpl w:val="2F3C76B8"/>
    <w:lvl w:ilvl="0">
      <w:start w:val="4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25C11E35"/>
    <w:multiLevelType w:val="multilevel"/>
    <w:tmpl w:val="21DE9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6FB2470"/>
    <w:multiLevelType w:val="multilevel"/>
    <w:tmpl w:val="4522ABF6"/>
    <w:lvl w:ilvl="0">
      <w:start w:val="46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27C30B31"/>
    <w:multiLevelType w:val="multilevel"/>
    <w:tmpl w:val="10921C66"/>
    <w:lvl w:ilvl="0">
      <w:start w:val="4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29567508"/>
    <w:multiLevelType w:val="multilevel"/>
    <w:tmpl w:val="14C8C4C4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2A541AA7"/>
    <w:multiLevelType w:val="multilevel"/>
    <w:tmpl w:val="9A787F06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2C1E3E14"/>
    <w:multiLevelType w:val="multilevel"/>
    <w:tmpl w:val="B0C293EA"/>
    <w:lvl w:ilvl="0">
      <w:start w:val="4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2CD22025"/>
    <w:multiLevelType w:val="multilevel"/>
    <w:tmpl w:val="99748D8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2DC87C67"/>
    <w:multiLevelType w:val="multilevel"/>
    <w:tmpl w:val="C0923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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3283065E"/>
    <w:multiLevelType w:val="multilevel"/>
    <w:tmpl w:val="D5D87FC4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33D6640A"/>
    <w:multiLevelType w:val="multilevel"/>
    <w:tmpl w:val="28C4623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359B340C"/>
    <w:multiLevelType w:val="multilevel"/>
    <w:tmpl w:val="D5049BE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374D354F"/>
    <w:multiLevelType w:val="multilevel"/>
    <w:tmpl w:val="900242B0"/>
    <w:lvl w:ilvl="0">
      <w:start w:val="4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47C937AA"/>
    <w:multiLevelType w:val="multilevel"/>
    <w:tmpl w:val="885467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4A696E4C"/>
    <w:multiLevelType w:val="multilevel"/>
    <w:tmpl w:val="5DF85DA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4BA94D30"/>
    <w:multiLevelType w:val="multilevel"/>
    <w:tmpl w:val="C36EE1A8"/>
    <w:lvl w:ilvl="0">
      <w:start w:val="4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4BFC4A94"/>
    <w:multiLevelType w:val="multilevel"/>
    <w:tmpl w:val="BA0CCF5E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4EB06E03"/>
    <w:multiLevelType w:val="multilevel"/>
    <w:tmpl w:val="4D226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50870891"/>
    <w:multiLevelType w:val="multilevel"/>
    <w:tmpl w:val="99EEE0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50A045CB"/>
    <w:multiLevelType w:val="multilevel"/>
    <w:tmpl w:val="6604303A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50A91A12"/>
    <w:multiLevelType w:val="multilevel"/>
    <w:tmpl w:val="8FBE0BB6"/>
    <w:lvl w:ilvl="0">
      <w:start w:val="4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552544E0"/>
    <w:multiLevelType w:val="multilevel"/>
    <w:tmpl w:val="FD0A35BE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55AE2F07"/>
    <w:multiLevelType w:val="multilevel"/>
    <w:tmpl w:val="B66E2E22"/>
    <w:lvl w:ilvl="0">
      <w:start w:val="4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5631607B"/>
    <w:multiLevelType w:val="multilevel"/>
    <w:tmpl w:val="55308C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59537FF7"/>
    <w:multiLevelType w:val="multilevel"/>
    <w:tmpl w:val="0AF4B5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5A900354"/>
    <w:multiLevelType w:val="multilevel"/>
    <w:tmpl w:val="CF8CB4DA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5C91603A"/>
    <w:multiLevelType w:val="multilevel"/>
    <w:tmpl w:val="B41C170E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5D0F5BB0"/>
    <w:multiLevelType w:val="multilevel"/>
    <w:tmpl w:val="508A56B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5EE82A56"/>
    <w:multiLevelType w:val="multilevel"/>
    <w:tmpl w:val="CE62FF86"/>
    <w:lvl w:ilvl="0">
      <w:start w:val="4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5FDE100C"/>
    <w:multiLevelType w:val="multilevel"/>
    <w:tmpl w:val="97AAF38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631202B0"/>
    <w:multiLevelType w:val="multilevel"/>
    <w:tmpl w:val="D0BE914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63DE7C31"/>
    <w:multiLevelType w:val="multilevel"/>
    <w:tmpl w:val="8536FBA6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>
    <w:nsid w:val="64D21363"/>
    <w:multiLevelType w:val="multilevel"/>
    <w:tmpl w:val="CF16F59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66087C7C"/>
    <w:multiLevelType w:val="multilevel"/>
    <w:tmpl w:val="F252C062"/>
    <w:lvl w:ilvl="0">
      <w:start w:val="4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67F0330E"/>
    <w:multiLevelType w:val="multilevel"/>
    <w:tmpl w:val="2F60F83A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>
    <w:nsid w:val="6B363D6A"/>
    <w:multiLevelType w:val="multilevel"/>
    <w:tmpl w:val="BB229ACA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6BA03A03"/>
    <w:multiLevelType w:val="multilevel"/>
    <w:tmpl w:val="9F1691C8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>
    <w:nsid w:val="6F1F4D81"/>
    <w:multiLevelType w:val="multilevel"/>
    <w:tmpl w:val="1DA6A960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>
    <w:nsid w:val="71011065"/>
    <w:multiLevelType w:val="multilevel"/>
    <w:tmpl w:val="3E722A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>
    <w:nsid w:val="721446C6"/>
    <w:multiLevelType w:val="multilevel"/>
    <w:tmpl w:val="A9862C0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>
    <w:nsid w:val="72295A98"/>
    <w:multiLevelType w:val="multilevel"/>
    <w:tmpl w:val="6708FD2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>
    <w:nsid w:val="7349136C"/>
    <w:multiLevelType w:val="multilevel"/>
    <w:tmpl w:val="9486530C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>
    <w:nsid w:val="743A16A0"/>
    <w:multiLevelType w:val="multilevel"/>
    <w:tmpl w:val="64CC6E7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>
    <w:nsid w:val="75BD21C2"/>
    <w:multiLevelType w:val="multilevel"/>
    <w:tmpl w:val="136EC602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>
    <w:nsid w:val="75DC58DA"/>
    <w:multiLevelType w:val="multilevel"/>
    <w:tmpl w:val="5E508C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3">
    <w:nsid w:val="7631109E"/>
    <w:multiLevelType w:val="multilevel"/>
    <w:tmpl w:val="42D0AB6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>
    <w:nsid w:val="766A1DD0"/>
    <w:multiLevelType w:val="multilevel"/>
    <w:tmpl w:val="B1D028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>
    <w:nsid w:val="780C23ED"/>
    <w:multiLevelType w:val="multilevel"/>
    <w:tmpl w:val="CBECA330"/>
    <w:lvl w:ilvl="0">
      <w:start w:val="4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>
    <w:nsid w:val="78720D36"/>
    <w:multiLevelType w:val="multilevel"/>
    <w:tmpl w:val="2138C06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>
    <w:nsid w:val="7A1C4FB3"/>
    <w:multiLevelType w:val="multilevel"/>
    <w:tmpl w:val="AA169E1A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>
    <w:nsid w:val="7B3332EE"/>
    <w:multiLevelType w:val="multilevel"/>
    <w:tmpl w:val="311C57CE"/>
    <w:lvl w:ilvl="0">
      <w:start w:val="7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>
    <w:nsid w:val="7B6E7A5E"/>
    <w:multiLevelType w:val="multilevel"/>
    <w:tmpl w:val="72DC040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>
    <w:nsid w:val="7C161C66"/>
    <w:multiLevelType w:val="multilevel"/>
    <w:tmpl w:val="315CF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>
    <w:nsid w:val="7CEE0569"/>
    <w:multiLevelType w:val="multilevel"/>
    <w:tmpl w:val="8D24116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>
    <w:nsid w:val="7E4D24F1"/>
    <w:multiLevelType w:val="multilevel"/>
    <w:tmpl w:val="E7B6BEA6"/>
    <w:lvl w:ilvl="0">
      <w:start w:val="4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2"/>
  </w:num>
  <w:num w:numId="2">
    <w:abstractNumId w:val="68"/>
  </w:num>
  <w:num w:numId="3">
    <w:abstractNumId w:val="4"/>
  </w:num>
  <w:num w:numId="4">
    <w:abstractNumId w:val="0"/>
  </w:num>
  <w:num w:numId="5">
    <w:abstractNumId w:val="48"/>
  </w:num>
  <w:num w:numId="6">
    <w:abstractNumId w:val="10"/>
  </w:num>
  <w:num w:numId="7">
    <w:abstractNumId w:val="52"/>
  </w:num>
  <w:num w:numId="8">
    <w:abstractNumId w:val="54"/>
  </w:num>
  <w:num w:numId="9">
    <w:abstractNumId w:val="20"/>
  </w:num>
  <w:num w:numId="10">
    <w:abstractNumId w:val="17"/>
  </w:num>
  <w:num w:numId="11">
    <w:abstractNumId w:val="30"/>
  </w:num>
  <w:num w:numId="12">
    <w:abstractNumId w:val="42"/>
  </w:num>
  <w:num w:numId="13">
    <w:abstractNumId w:val="28"/>
  </w:num>
  <w:num w:numId="14">
    <w:abstractNumId w:val="3"/>
  </w:num>
  <w:num w:numId="15">
    <w:abstractNumId w:val="45"/>
  </w:num>
  <w:num w:numId="16">
    <w:abstractNumId w:val="16"/>
  </w:num>
  <w:num w:numId="17">
    <w:abstractNumId w:val="63"/>
  </w:num>
  <w:num w:numId="18">
    <w:abstractNumId w:val="25"/>
  </w:num>
  <w:num w:numId="19">
    <w:abstractNumId w:val="1"/>
  </w:num>
  <w:num w:numId="20">
    <w:abstractNumId w:val="27"/>
  </w:num>
  <w:num w:numId="21">
    <w:abstractNumId w:val="61"/>
  </w:num>
  <w:num w:numId="22">
    <w:abstractNumId w:val="59"/>
  </w:num>
  <w:num w:numId="23">
    <w:abstractNumId w:val="23"/>
  </w:num>
  <w:num w:numId="24">
    <w:abstractNumId w:val="38"/>
  </w:num>
  <w:num w:numId="25">
    <w:abstractNumId w:val="40"/>
  </w:num>
  <w:num w:numId="26">
    <w:abstractNumId w:val="11"/>
  </w:num>
  <w:num w:numId="27">
    <w:abstractNumId w:val="41"/>
  </w:num>
  <w:num w:numId="28">
    <w:abstractNumId w:val="29"/>
  </w:num>
  <w:num w:numId="29">
    <w:abstractNumId w:val="14"/>
  </w:num>
  <w:num w:numId="30">
    <w:abstractNumId w:val="57"/>
  </w:num>
  <w:num w:numId="31">
    <w:abstractNumId w:val="36"/>
  </w:num>
  <w:num w:numId="32">
    <w:abstractNumId w:val="47"/>
  </w:num>
  <w:num w:numId="33">
    <w:abstractNumId w:val="60"/>
  </w:num>
  <w:num w:numId="34">
    <w:abstractNumId w:val="8"/>
  </w:num>
  <w:num w:numId="35">
    <w:abstractNumId w:val="50"/>
  </w:num>
  <w:num w:numId="36">
    <w:abstractNumId w:val="67"/>
  </w:num>
  <w:num w:numId="37">
    <w:abstractNumId w:val="43"/>
  </w:num>
  <w:num w:numId="38">
    <w:abstractNumId w:val="39"/>
  </w:num>
  <w:num w:numId="39">
    <w:abstractNumId w:val="9"/>
  </w:num>
  <w:num w:numId="40">
    <w:abstractNumId w:val="13"/>
  </w:num>
  <w:num w:numId="41">
    <w:abstractNumId w:val="18"/>
  </w:num>
  <w:num w:numId="42">
    <w:abstractNumId w:val="35"/>
  </w:num>
  <w:num w:numId="43">
    <w:abstractNumId w:val="2"/>
  </w:num>
  <w:num w:numId="44">
    <w:abstractNumId w:val="24"/>
  </w:num>
  <w:num w:numId="45">
    <w:abstractNumId w:val="69"/>
  </w:num>
  <w:num w:numId="46">
    <w:abstractNumId w:val="19"/>
  </w:num>
  <w:num w:numId="47">
    <w:abstractNumId w:val="71"/>
  </w:num>
  <w:num w:numId="48">
    <w:abstractNumId w:val="66"/>
  </w:num>
  <w:num w:numId="49">
    <w:abstractNumId w:val="32"/>
  </w:num>
  <w:num w:numId="50">
    <w:abstractNumId w:val="7"/>
  </w:num>
  <w:num w:numId="51">
    <w:abstractNumId w:val="56"/>
  </w:num>
  <w:num w:numId="52">
    <w:abstractNumId w:val="55"/>
  </w:num>
  <w:num w:numId="53">
    <w:abstractNumId w:val="22"/>
  </w:num>
  <w:num w:numId="54">
    <w:abstractNumId w:val="21"/>
  </w:num>
  <w:num w:numId="55">
    <w:abstractNumId w:val="65"/>
  </w:num>
  <w:num w:numId="56">
    <w:abstractNumId w:val="72"/>
  </w:num>
  <w:num w:numId="57">
    <w:abstractNumId w:val="6"/>
  </w:num>
  <w:num w:numId="58">
    <w:abstractNumId w:val="5"/>
  </w:num>
  <w:num w:numId="59">
    <w:abstractNumId w:val="33"/>
  </w:num>
  <w:num w:numId="60">
    <w:abstractNumId w:val="31"/>
  </w:num>
  <w:num w:numId="61">
    <w:abstractNumId w:val="64"/>
  </w:num>
  <w:num w:numId="62">
    <w:abstractNumId w:val="58"/>
  </w:num>
  <w:num w:numId="63">
    <w:abstractNumId w:val="12"/>
  </w:num>
  <w:num w:numId="64">
    <w:abstractNumId w:val="37"/>
  </w:num>
  <w:num w:numId="65">
    <w:abstractNumId w:val="34"/>
  </w:num>
  <w:num w:numId="66">
    <w:abstractNumId w:val="49"/>
  </w:num>
  <w:num w:numId="67">
    <w:abstractNumId w:val="44"/>
  </w:num>
  <w:num w:numId="68">
    <w:abstractNumId w:val="53"/>
  </w:num>
  <w:num w:numId="69">
    <w:abstractNumId w:val="46"/>
  </w:num>
  <w:num w:numId="70">
    <w:abstractNumId w:val="15"/>
  </w:num>
  <w:num w:numId="71">
    <w:abstractNumId w:val="51"/>
  </w:num>
  <w:num w:numId="72">
    <w:abstractNumId w:val="70"/>
  </w:num>
  <w:num w:numId="73">
    <w:abstractNumId w:val="26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D52D2"/>
    <w:rsid w:val="000278B5"/>
    <w:rsid w:val="00040025"/>
    <w:rsid w:val="0013265B"/>
    <w:rsid w:val="0016637F"/>
    <w:rsid w:val="001A439A"/>
    <w:rsid w:val="004B3819"/>
    <w:rsid w:val="004D52D2"/>
    <w:rsid w:val="005612A5"/>
    <w:rsid w:val="005A299C"/>
    <w:rsid w:val="005E2410"/>
    <w:rsid w:val="005E6251"/>
    <w:rsid w:val="006D77E0"/>
    <w:rsid w:val="00764B9D"/>
    <w:rsid w:val="008F5327"/>
    <w:rsid w:val="0093749C"/>
    <w:rsid w:val="00BD7095"/>
    <w:rsid w:val="00C96672"/>
    <w:rsid w:val="00D73774"/>
    <w:rsid w:val="00D740C2"/>
    <w:rsid w:val="00E408B7"/>
    <w:rsid w:val="00E90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278B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D52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2">
    <w:name w:val="citation-2"/>
    <w:basedOn w:val="DefaultParagraphFont"/>
    <w:rsid w:val="004D52D2"/>
  </w:style>
  <w:style w:type="character" w:customStyle="1" w:styleId="citation-1">
    <w:name w:val="citation-1"/>
    <w:basedOn w:val="DefaultParagraphFont"/>
    <w:rsid w:val="004D52D2"/>
  </w:style>
  <w:style w:type="character" w:customStyle="1" w:styleId="citation-0">
    <w:name w:val="citation-0"/>
    <w:basedOn w:val="DefaultParagraphFont"/>
    <w:rsid w:val="004D52D2"/>
  </w:style>
  <w:style w:type="character" w:customStyle="1" w:styleId="mdc-buttonlabel">
    <w:name w:val="mdc-button__label"/>
    <w:basedOn w:val="DefaultParagraphFont"/>
    <w:rsid w:val="004D52D2"/>
  </w:style>
  <w:style w:type="paragraph" w:customStyle="1" w:styleId="query-text-line">
    <w:name w:val="query-text-line"/>
    <w:basedOn w:val="Normal"/>
    <w:rsid w:val="004D52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6">
    <w:name w:val="citation-6"/>
    <w:basedOn w:val="DefaultParagraphFont"/>
    <w:rsid w:val="004D52D2"/>
  </w:style>
  <w:style w:type="character" w:customStyle="1" w:styleId="citation-5">
    <w:name w:val="citation-5"/>
    <w:basedOn w:val="DefaultParagraphFont"/>
    <w:rsid w:val="004D52D2"/>
  </w:style>
  <w:style w:type="character" w:customStyle="1" w:styleId="citation-4">
    <w:name w:val="citation-4"/>
    <w:basedOn w:val="DefaultParagraphFont"/>
    <w:rsid w:val="004D52D2"/>
  </w:style>
  <w:style w:type="character" w:customStyle="1" w:styleId="citation-3">
    <w:name w:val="citation-3"/>
    <w:basedOn w:val="DefaultParagraphFont"/>
    <w:rsid w:val="004D52D2"/>
  </w:style>
  <w:style w:type="character" w:customStyle="1" w:styleId="citation-9">
    <w:name w:val="citation-9"/>
    <w:basedOn w:val="DefaultParagraphFont"/>
    <w:rsid w:val="004D52D2"/>
  </w:style>
  <w:style w:type="character" w:customStyle="1" w:styleId="citation-8">
    <w:name w:val="citation-8"/>
    <w:basedOn w:val="DefaultParagraphFont"/>
    <w:rsid w:val="004D52D2"/>
  </w:style>
  <w:style w:type="character" w:customStyle="1" w:styleId="citation-7">
    <w:name w:val="citation-7"/>
    <w:basedOn w:val="DefaultParagraphFont"/>
    <w:rsid w:val="004D52D2"/>
  </w:style>
  <w:style w:type="character" w:customStyle="1" w:styleId="ng-tns-c4180783443-34">
    <w:name w:val="ng-tns-c4180783443-34"/>
    <w:basedOn w:val="DefaultParagraphFont"/>
    <w:rsid w:val="004D52D2"/>
  </w:style>
  <w:style w:type="character" w:customStyle="1" w:styleId="creation-timestamp">
    <w:name w:val="creation-timestamp"/>
    <w:basedOn w:val="DefaultParagraphFont"/>
    <w:rsid w:val="004D52D2"/>
  </w:style>
  <w:style w:type="character" w:customStyle="1" w:styleId="citation-12">
    <w:name w:val="citation-12"/>
    <w:basedOn w:val="DefaultParagraphFont"/>
    <w:rsid w:val="004D52D2"/>
  </w:style>
  <w:style w:type="character" w:customStyle="1" w:styleId="citation-11">
    <w:name w:val="citation-11"/>
    <w:basedOn w:val="DefaultParagraphFont"/>
    <w:rsid w:val="004D52D2"/>
  </w:style>
  <w:style w:type="character" w:customStyle="1" w:styleId="citation-10">
    <w:name w:val="citation-10"/>
    <w:basedOn w:val="DefaultParagraphFont"/>
    <w:rsid w:val="004D52D2"/>
  </w:style>
  <w:style w:type="character" w:customStyle="1" w:styleId="ng-tns-c4180783443-51">
    <w:name w:val="ng-tns-c4180783443-51"/>
    <w:basedOn w:val="DefaultParagraphFont"/>
    <w:rsid w:val="004D52D2"/>
  </w:style>
  <w:style w:type="character" w:customStyle="1" w:styleId="citation-15">
    <w:name w:val="citation-15"/>
    <w:basedOn w:val="DefaultParagraphFont"/>
    <w:rsid w:val="004D52D2"/>
  </w:style>
  <w:style w:type="character" w:customStyle="1" w:styleId="citation-14">
    <w:name w:val="citation-14"/>
    <w:basedOn w:val="DefaultParagraphFont"/>
    <w:rsid w:val="004D52D2"/>
  </w:style>
  <w:style w:type="character" w:customStyle="1" w:styleId="citation-13">
    <w:name w:val="citation-13"/>
    <w:basedOn w:val="DefaultParagraphFont"/>
    <w:rsid w:val="004D52D2"/>
  </w:style>
  <w:style w:type="paragraph" w:customStyle="1" w:styleId="FirstParagraph">
    <w:name w:val="First Paragraph"/>
    <w:basedOn w:val="BodyText"/>
    <w:next w:val="BodyText"/>
    <w:qFormat/>
    <w:rsid w:val="004D52D2"/>
  </w:style>
  <w:style w:type="table" w:styleId="TableGrid">
    <w:name w:val="Table Grid"/>
    <w:basedOn w:val="TableNormal"/>
    <w:uiPriority w:val="59"/>
    <w:rsid w:val="004D52D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D52D2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4D52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D52D2"/>
  </w:style>
  <w:style w:type="paragraph" w:styleId="Header">
    <w:name w:val="header"/>
    <w:basedOn w:val="Normal"/>
    <w:link w:val="HeaderChar"/>
    <w:uiPriority w:val="99"/>
    <w:unhideWhenUsed/>
    <w:rsid w:val="004D52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2D2"/>
  </w:style>
  <w:style w:type="paragraph" w:styleId="Footer">
    <w:name w:val="footer"/>
    <w:basedOn w:val="Normal"/>
    <w:link w:val="FooterChar"/>
    <w:uiPriority w:val="99"/>
    <w:unhideWhenUsed/>
    <w:rsid w:val="004D52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2D2"/>
  </w:style>
  <w:style w:type="character" w:styleId="Strong">
    <w:name w:val="Strong"/>
    <w:basedOn w:val="DefaultParagraphFont"/>
    <w:uiPriority w:val="22"/>
    <w:qFormat/>
    <w:rsid w:val="00E90E85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0278B5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MediumShading2-Accent5">
    <w:name w:val="Medium Shading 2 Accent 5"/>
    <w:basedOn w:val="TableNormal"/>
    <w:uiPriority w:val="64"/>
    <w:rsid w:val="00D7377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278B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D52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2">
    <w:name w:val="citation-2"/>
    <w:basedOn w:val="DefaultParagraphFont"/>
    <w:rsid w:val="004D52D2"/>
  </w:style>
  <w:style w:type="character" w:customStyle="1" w:styleId="citation-1">
    <w:name w:val="citation-1"/>
    <w:basedOn w:val="DefaultParagraphFont"/>
    <w:rsid w:val="004D52D2"/>
  </w:style>
  <w:style w:type="character" w:customStyle="1" w:styleId="citation-0">
    <w:name w:val="citation-0"/>
    <w:basedOn w:val="DefaultParagraphFont"/>
    <w:rsid w:val="004D52D2"/>
  </w:style>
  <w:style w:type="character" w:customStyle="1" w:styleId="mdc-buttonlabel">
    <w:name w:val="mdc-button__label"/>
    <w:basedOn w:val="DefaultParagraphFont"/>
    <w:rsid w:val="004D52D2"/>
  </w:style>
  <w:style w:type="paragraph" w:customStyle="1" w:styleId="query-text-line">
    <w:name w:val="query-text-line"/>
    <w:basedOn w:val="Normal"/>
    <w:rsid w:val="004D52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6">
    <w:name w:val="citation-6"/>
    <w:basedOn w:val="DefaultParagraphFont"/>
    <w:rsid w:val="004D52D2"/>
  </w:style>
  <w:style w:type="character" w:customStyle="1" w:styleId="citation-5">
    <w:name w:val="citation-5"/>
    <w:basedOn w:val="DefaultParagraphFont"/>
    <w:rsid w:val="004D52D2"/>
  </w:style>
  <w:style w:type="character" w:customStyle="1" w:styleId="citation-4">
    <w:name w:val="citation-4"/>
    <w:basedOn w:val="DefaultParagraphFont"/>
    <w:rsid w:val="004D52D2"/>
  </w:style>
  <w:style w:type="character" w:customStyle="1" w:styleId="citation-3">
    <w:name w:val="citation-3"/>
    <w:basedOn w:val="DefaultParagraphFont"/>
    <w:rsid w:val="004D52D2"/>
  </w:style>
  <w:style w:type="character" w:customStyle="1" w:styleId="citation-9">
    <w:name w:val="citation-9"/>
    <w:basedOn w:val="DefaultParagraphFont"/>
    <w:rsid w:val="004D52D2"/>
  </w:style>
  <w:style w:type="character" w:customStyle="1" w:styleId="citation-8">
    <w:name w:val="citation-8"/>
    <w:basedOn w:val="DefaultParagraphFont"/>
    <w:rsid w:val="004D52D2"/>
  </w:style>
  <w:style w:type="character" w:customStyle="1" w:styleId="citation-7">
    <w:name w:val="citation-7"/>
    <w:basedOn w:val="DefaultParagraphFont"/>
    <w:rsid w:val="004D52D2"/>
  </w:style>
  <w:style w:type="character" w:customStyle="1" w:styleId="ng-tns-c4180783443-34">
    <w:name w:val="ng-tns-c4180783443-34"/>
    <w:basedOn w:val="DefaultParagraphFont"/>
    <w:rsid w:val="004D52D2"/>
  </w:style>
  <w:style w:type="character" w:customStyle="1" w:styleId="creation-timestamp">
    <w:name w:val="creation-timestamp"/>
    <w:basedOn w:val="DefaultParagraphFont"/>
    <w:rsid w:val="004D52D2"/>
  </w:style>
  <w:style w:type="character" w:customStyle="1" w:styleId="citation-12">
    <w:name w:val="citation-12"/>
    <w:basedOn w:val="DefaultParagraphFont"/>
    <w:rsid w:val="004D52D2"/>
  </w:style>
  <w:style w:type="character" w:customStyle="1" w:styleId="citation-11">
    <w:name w:val="citation-11"/>
    <w:basedOn w:val="DefaultParagraphFont"/>
    <w:rsid w:val="004D52D2"/>
  </w:style>
  <w:style w:type="character" w:customStyle="1" w:styleId="citation-10">
    <w:name w:val="citation-10"/>
    <w:basedOn w:val="DefaultParagraphFont"/>
    <w:rsid w:val="004D52D2"/>
  </w:style>
  <w:style w:type="character" w:customStyle="1" w:styleId="ng-tns-c4180783443-51">
    <w:name w:val="ng-tns-c4180783443-51"/>
    <w:basedOn w:val="DefaultParagraphFont"/>
    <w:rsid w:val="004D52D2"/>
  </w:style>
  <w:style w:type="character" w:customStyle="1" w:styleId="citation-15">
    <w:name w:val="citation-15"/>
    <w:basedOn w:val="DefaultParagraphFont"/>
    <w:rsid w:val="004D52D2"/>
  </w:style>
  <w:style w:type="character" w:customStyle="1" w:styleId="citation-14">
    <w:name w:val="citation-14"/>
    <w:basedOn w:val="DefaultParagraphFont"/>
    <w:rsid w:val="004D52D2"/>
  </w:style>
  <w:style w:type="character" w:customStyle="1" w:styleId="citation-13">
    <w:name w:val="citation-13"/>
    <w:basedOn w:val="DefaultParagraphFont"/>
    <w:rsid w:val="004D52D2"/>
  </w:style>
  <w:style w:type="paragraph" w:customStyle="1" w:styleId="FirstParagraph">
    <w:name w:val="First Paragraph"/>
    <w:basedOn w:val="BodyText"/>
    <w:next w:val="BodyText"/>
    <w:qFormat/>
    <w:rsid w:val="004D52D2"/>
  </w:style>
  <w:style w:type="table" w:styleId="TableGrid">
    <w:name w:val="Table Grid"/>
    <w:basedOn w:val="TableNormal"/>
    <w:uiPriority w:val="59"/>
    <w:rsid w:val="004D52D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D52D2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4D52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D52D2"/>
  </w:style>
  <w:style w:type="paragraph" w:styleId="Header">
    <w:name w:val="header"/>
    <w:basedOn w:val="Normal"/>
    <w:link w:val="HeaderChar"/>
    <w:uiPriority w:val="99"/>
    <w:unhideWhenUsed/>
    <w:rsid w:val="004D52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2D2"/>
  </w:style>
  <w:style w:type="paragraph" w:styleId="Footer">
    <w:name w:val="footer"/>
    <w:basedOn w:val="Normal"/>
    <w:link w:val="FooterChar"/>
    <w:uiPriority w:val="99"/>
    <w:unhideWhenUsed/>
    <w:rsid w:val="004D52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2D2"/>
  </w:style>
  <w:style w:type="character" w:styleId="Strong">
    <w:name w:val="Strong"/>
    <w:basedOn w:val="DefaultParagraphFont"/>
    <w:uiPriority w:val="22"/>
    <w:qFormat/>
    <w:rsid w:val="00E90E85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0278B5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MediumShading2-Accent5">
    <w:name w:val="Medium Shading 2 Accent 5"/>
    <w:basedOn w:val="TableNormal"/>
    <w:uiPriority w:val="64"/>
    <w:rsid w:val="00D7377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6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42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79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73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167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53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107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289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878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70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3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4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31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643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34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97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310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3103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8719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31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48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58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04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13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3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36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702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739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0428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4723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15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1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54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616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853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28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249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838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2731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9591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9332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423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157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1552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3501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992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18465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08145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47447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90022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443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77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36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32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52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84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279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581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806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0186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07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964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997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11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20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259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95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807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862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8837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0787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1166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797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8606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09942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69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72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069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20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5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4.JPG"/><Relationship Id="rId18" Type="http://schemas.openxmlformats.org/officeDocument/2006/relationships/header" Target="header3.xm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0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54</Words>
  <Characters>309</Characters>
  <Application>Microsoft Office Word</Application>
  <DocSecurity>0</DocSecurity>
  <Lines>2</Lines>
  <Paragraphs>1</Paragraphs>
  <ScaleCrop>false</ScaleCrop>
  <Company/>
  <LinksUpToDate>false</LinksUpToDate>
  <CharactersWithSpaces>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8</cp:revision>
  <dcterms:created xsi:type="dcterms:W3CDTF">2025-06-17T03:37:00Z</dcterms:created>
  <dcterms:modified xsi:type="dcterms:W3CDTF">2025-07-11T09:31:00Z</dcterms:modified>
</cp:coreProperties>
</file>